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 ของครูทุกคนนะครับ 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 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นัอย่างที่ครูนั้นเคยได้บอกนักเรียนไว้นั้นแรกที่เราเรียนกันเลยนะครับ คือว่าการที่หนูจะเรียนวรรณคดีได้อย่างมีความสุข ได้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 เพราะฉะนั้น วันนี้เราจะอ่านจับใจความกัน 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กันเลยเด็ก ๆ ครับ ครูมีบทความนะ มาให้เด็ก ๆ ได้อ่าน อ่านเพื่ออะไรนั้น อ่านก่อนจะบอกว่าให้ทำอะไรเดี๋ยวอ่านพร้อม ๆ กับครูคณิตาเลยครับเด็ก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 นักเรียน ร่วมกันคิด พินิจบทความนะครับ คนที่เรารักจากไปไหนในบทความพูดถึงเรื่องคนที่เรารักใช่ไหมหนู 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ุณครูปรเมษฐ</w:t>
      </w:r>
    </w:p>
    <w:p>
      <w:pPr>
        <w:pStyle w:val="BodyText"/>
      </w:pPr>
      <w:r>
        <w:t xml:space="preserve">(คุณครูปรเมษฐ) ใช่ครับ 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นั่นก็คือเขาเป็นอะไรนั่นเองเด็ก ๆ ครับ ถูกต้องครับ เขาเสียชีวิตนะ เขาเสียชีวิตไปแล้ว บุคคลที่เรารักอาจจะเป็นในครอบครัว เพื่อนฝูง ญาติมิตรต่าง ๆ ใช่ไหม 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 ในบทความนี่ทำไมมันเกิดความทุกข์ใจ เพราะอะไรเด็ก ๆ ลองตอบสิ ทุกข์ใจเพราะอะไรลูก คุณครูคณิตาครับ ทำไม่เราถึงทุกข์ใจลูก</w:t>
      </w:r>
    </w:p>
    <w:p>
      <w:pPr>
        <w:pStyle w:val="BodyText"/>
      </w:pPr>
      <w:r>
        <w:t xml:space="preserve">(คุณครูคณิตา) ค่ะ สาเหตุที่เราต้องทุหข์ใ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 การมีความรักนี่ เขาเรียกว่ามันเป็นบ่วง มันเป็นบ่วงชนิดหนึ่ง ซึ่งมันทำลายได้ยาก ไม่ว่าจะ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 ข้อต่อไป เหตุใดจิตใจขอ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 ให้เวล่นะครับ ตอบ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ไหเป็นอย่างไรบ้าง สุขทุกข์อย่างไร อันนี้คือการตั้งคำถาม ตั้งคำถามจากบทความที่อ่าน มันจะเป็นการมุ่งไปสู่การจับใจความนั่นเอง ครูถึงได้นำให้นักเรียนได้ดู ได้อ่านกันนะครับ ไปดูคำถามต่อไป การตั้งคำถามและตอบคำถามจากเรื่องที่อ่าน ครูถามว่าช่วยจับประเด็นสำคัญจากเรื่องที่อ่านได้หรือไม่ 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 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 และตอบคำถามได้นี่ เราจะ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นาโน</dc:title>
  <dc:creator/>
  <cp:keywords/>
  <dcterms:created xsi:type="dcterms:W3CDTF">2022-04-28T04:24:31Z</dcterms:created>
  <dcterms:modified xsi:type="dcterms:W3CDTF">2022-04-28T04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